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768A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D145E">
        <w:rPr>
          <w:rFonts w:eastAsia="Times New Roman" w:cstheme="minorHAnsi"/>
          <w:b/>
        </w:rPr>
        <w:t>67790</w:t>
      </w:r>
    </w:p>
    <w:p w14:paraId="2F6924E5" w14:textId="792980E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D145E">
        <w:rPr>
          <w:rFonts w:eastAsia="Times New Roman" w:cstheme="minorHAnsi"/>
          <w:b/>
        </w:rPr>
        <w:t>Poornima G</w:t>
      </w:r>
    </w:p>
    <w:p w14:paraId="6FB9233B" w14:textId="183E9F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B3C36" w:rsidRPr="008734CF">
          <w:rPr>
            <w:rStyle w:val="Hyperlink"/>
            <w:rFonts w:eastAsia="Times New Roman" w:cstheme="minorHAnsi"/>
            <w:b/>
          </w:rPr>
          <w:t>https://review.jove.com/account/file-uploader?src=20675998</w:t>
        </w:r>
      </w:hyperlink>
      <w:r w:rsidR="00DB3C3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770B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D145E" w:rsidRPr="003D145E">
        <w:rPr>
          <w:rStyle w:val="ArticleTitle"/>
          <w:rFonts w:cstheme="minorHAnsi"/>
        </w:rPr>
        <w:t xml:space="preserve">Sexual Crosses with the Mucoromycete </w:t>
      </w:r>
      <w:proofErr w:type="spellStart"/>
      <w:r w:rsidR="003D145E" w:rsidRPr="003D145E">
        <w:rPr>
          <w:rStyle w:val="ArticleTitle"/>
          <w:rFonts w:cstheme="minorHAnsi"/>
          <w:i/>
          <w:iCs/>
        </w:rPr>
        <w:t>Phycomyces</w:t>
      </w:r>
      <w:proofErr w:type="spellEnd"/>
      <w:r w:rsidR="003D145E" w:rsidRPr="003D145E">
        <w:rPr>
          <w:rStyle w:val="ArticleTitle"/>
          <w:rFonts w:cstheme="minorHAnsi"/>
          <w:i/>
          <w:iCs/>
        </w:rPr>
        <w:t xml:space="preserve"> </w:t>
      </w:r>
      <w:proofErr w:type="spellStart"/>
      <w:r w:rsidR="003D145E" w:rsidRPr="003D145E">
        <w:rPr>
          <w:rStyle w:val="ArticleTitle"/>
          <w:rFonts w:cstheme="minorHAnsi"/>
          <w:i/>
          <w:iCs/>
        </w:rPr>
        <w:t>blakesleeanus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85D8590" w14:textId="77777777" w:rsidR="003D145E" w:rsidRPr="003D145E" w:rsidRDefault="003D145E" w:rsidP="003D145E">
      <w:pPr>
        <w:outlineLvl w:val="0"/>
        <w:rPr>
          <w:rFonts w:eastAsia="Times New Roman" w:cstheme="minorHAnsi"/>
          <w:b/>
          <w:sz w:val="28"/>
          <w:szCs w:val="28"/>
        </w:rPr>
      </w:pPr>
      <w:r w:rsidRPr="003D145E">
        <w:rPr>
          <w:rFonts w:eastAsia="Times New Roman" w:cstheme="minorHAnsi"/>
          <w:b/>
          <w:sz w:val="28"/>
          <w:szCs w:val="28"/>
        </w:rPr>
        <w:t xml:space="preserve">Luke Stanley, Jesús F. Peña </w:t>
      </w:r>
    </w:p>
    <w:p w14:paraId="36D9EFA2" w14:textId="77777777" w:rsidR="003D145E" w:rsidRPr="003D145E" w:rsidRDefault="003D145E" w:rsidP="003D145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1CAD950" w:rsidR="00D6314B" w:rsidRPr="003D145E" w:rsidRDefault="003D145E" w:rsidP="003D145E">
      <w:pPr>
        <w:outlineLvl w:val="0"/>
        <w:rPr>
          <w:rFonts w:eastAsia="Times New Roman" w:cstheme="minorHAnsi"/>
          <w:bCs/>
          <w:sz w:val="28"/>
          <w:szCs w:val="28"/>
        </w:rPr>
      </w:pPr>
      <w:r w:rsidRPr="003D145E">
        <w:rPr>
          <w:rFonts w:eastAsia="Times New Roman" w:cstheme="minorHAnsi"/>
          <w:bCs/>
          <w:sz w:val="28"/>
          <w:szCs w:val="28"/>
        </w:rPr>
        <w:t>Organismal Biology and Ecology Department, Colorado Colleg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0642F0D" w:rsidR="004E0C5A" w:rsidRDefault="003D145E" w:rsidP="004E0C5A">
      <w:pPr>
        <w:outlineLvl w:val="0"/>
        <w:rPr>
          <w:rFonts w:eastAsia="Times New Roman" w:cstheme="minorHAnsi"/>
        </w:rPr>
      </w:pPr>
      <w:bookmarkStart w:id="0" w:name="_Hlk25233958"/>
      <w:r w:rsidRPr="003D145E">
        <w:rPr>
          <w:rFonts w:eastAsia="Times New Roman" w:cstheme="minorHAnsi"/>
        </w:rPr>
        <w:t>Jesús F. Peña</w:t>
      </w:r>
      <w:r w:rsidRPr="003D145E">
        <w:rPr>
          <w:rFonts w:eastAsia="Times New Roman" w:cstheme="minorHAnsi"/>
        </w:rPr>
        <w:tab/>
      </w:r>
      <w:r w:rsidRPr="003D145E">
        <w:rPr>
          <w:rFonts w:eastAsia="Times New Roman" w:cstheme="minorHAnsi"/>
        </w:rPr>
        <w:tab/>
      </w:r>
      <w:r w:rsidRPr="003D145E">
        <w:rPr>
          <w:rFonts w:eastAsia="Times New Roman" w:cstheme="minorHAnsi"/>
        </w:rPr>
        <w:tab/>
        <w:t>jpena2023@coloradocolleg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CA21E6" w14:textId="77777777" w:rsidR="003D145E" w:rsidRPr="003D145E" w:rsidRDefault="003D145E" w:rsidP="003D145E">
      <w:pPr>
        <w:jc w:val="both"/>
        <w:rPr>
          <w:rFonts w:ascii="Calibri" w:eastAsia="Times New Roman" w:hAnsi="Calibri" w:cs="Calibri"/>
          <w:color w:val="auto"/>
        </w:rPr>
      </w:pPr>
      <w:r w:rsidRPr="003D145E">
        <w:rPr>
          <w:rFonts w:ascii="Calibri" w:eastAsia="Times New Roman" w:hAnsi="Calibri" w:cs="Calibri"/>
          <w:color w:val="auto"/>
        </w:rPr>
        <w:t>L. Stanley</w:t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  <w:t>l_stanley@coloradocollege.edu</w:t>
      </w:r>
    </w:p>
    <w:p w14:paraId="24833F7C" w14:textId="2D8787B9" w:rsidR="003D145E" w:rsidRPr="003D145E" w:rsidRDefault="003D145E" w:rsidP="003D145E">
      <w:pPr>
        <w:jc w:val="both"/>
        <w:rPr>
          <w:rFonts w:ascii="Calibri" w:eastAsia="Times New Roman" w:hAnsi="Calibri" w:cs="Calibri"/>
          <w:color w:val="auto"/>
        </w:rPr>
      </w:pPr>
      <w:r w:rsidRPr="003D145E">
        <w:rPr>
          <w:rFonts w:ascii="Calibri" w:eastAsia="Times New Roman" w:hAnsi="Calibri" w:cs="Calibri"/>
          <w:color w:val="auto"/>
        </w:rPr>
        <w:t>Jesús F. Peña</w:t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  <w:t>jpena2023@coloradocollege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7EDE96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D145E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1CA7340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3D145E">
        <w:rPr>
          <w:rFonts w:cstheme="minorHAnsi"/>
          <w:bCs/>
          <w:sz w:val="22"/>
          <w:szCs w:val="22"/>
        </w:rPr>
        <w:t>25</w:t>
      </w:r>
      <w:proofErr w:type="gramEnd"/>
      <w:r w:rsidR="003D145E">
        <w:rPr>
          <w:rFonts w:cstheme="minorHAnsi"/>
          <w:bCs/>
          <w:sz w:val="22"/>
          <w:szCs w:val="22"/>
        </w:rPr>
        <w:t xml:space="preserve"> (1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7F8F1E4" w:rsidR="00CE10F2" w:rsidRDefault="003D145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45E">
        <w:rPr>
          <w:rFonts w:cstheme="minorHAnsi"/>
          <w:b/>
          <w:bCs/>
        </w:rPr>
        <w:t xml:space="preserve">Preparing </w:t>
      </w:r>
      <w:r w:rsidRPr="003D145E">
        <w:rPr>
          <w:rFonts w:cstheme="minorHAnsi"/>
          <w:b/>
          <w:bCs/>
        </w:rPr>
        <w:t xml:space="preserve">Fungal Spores </w:t>
      </w:r>
      <w:r w:rsidRPr="003D145E">
        <w:rPr>
          <w:rFonts w:cstheme="minorHAnsi"/>
          <w:b/>
          <w:bCs/>
        </w:rPr>
        <w:t xml:space="preserve">or </w:t>
      </w:r>
      <w:r w:rsidRPr="003D145E">
        <w:rPr>
          <w:rFonts w:cstheme="minorHAnsi"/>
          <w:b/>
          <w:bCs/>
        </w:rPr>
        <w:t>Tissu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6643B78" w14:textId="3C060D4F" w:rsidR="00090B60" w:rsidRDefault="00090B60" w:rsidP="00090B60">
      <w:pPr>
        <w:pStyle w:val="Narration"/>
        <w:numPr>
          <w:ilvl w:val="1"/>
          <w:numId w:val="3"/>
        </w:numPr>
      </w:pPr>
      <w:r>
        <w:t xml:space="preserve">To begin, obtain cultures of each </w:t>
      </w:r>
      <w:proofErr w:type="spellStart"/>
      <w:r w:rsidRPr="00A1330B">
        <w:rPr>
          <w:i/>
          <w:iCs/>
        </w:rPr>
        <w:t>Phycomyces</w:t>
      </w:r>
      <w:proofErr w:type="spellEnd"/>
      <w:r w:rsidRPr="00A1330B">
        <w:rPr>
          <w:i/>
          <w:iCs/>
        </w:rPr>
        <w:t xml:space="preserve"> </w:t>
      </w:r>
      <w:proofErr w:type="spellStart"/>
      <w:r w:rsidRPr="00A1330B">
        <w:rPr>
          <w:i/>
          <w:iCs/>
        </w:rPr>
        <w:t>blakesleeanus</w:t>
      </w:r>
      <w:proofErr w:type="spellEnd"/>
      <w:r>
        <w:t xml:space="preserve"> mating type </w:t>
      </w:r>
      <w:r>
        <w:rPr>
          <w:b/>
        </w:rPr>
        <w:t>[1</w:t>
      </w:r>
      <w:r w:rsidR="00A1330B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7E4A6985" w14:textId="4652C621" w:rsidR="00090B60" w:rsidRDefault="00090B60" w:rsidP="00090B60">
      <w:pPr>
        <w:pStyle w:val="ShotDescription"/>
        <w:numPr>
          <w:ilvl w:val="2"/>
          <w:numId w:val="3"/>
        </w:numPr>
      </w:pPr>
      <w:r>
        <w:rPr>
          <w:b/>
        </w:rPr>
        <w:t>WIDE:</w:t>
      </w:r>
      <w:r>
        <w:t xml:space="preserve"> Talent retrieving labeled culture plates of different </w:t>
      </w:r>
      <w:proofErr w:type="spellStart"/>
      <w:r w:rsidRPr="00C36A3D">
        <w:rPr>
          <w:i/>
          <w:iCs/>
        </w:rPr>
        <w:t>Phycomyces</w:t>
      </w:r>
      <w:proofErr w:type="spellEnd"/>
      <w:r w:rsidRPr="00C36A3D">
        <w:rPr>
          <w:i/>
          <w:iCs/>
        </w:rPr>
        <w:t xml:space="preserve"> </w:t>
      </w:r>
      <w:proofErr w:type="spellStart"/>
      <w:r w:rsidRPr="00C36A3D">
        <w:rPr>
          <w:i/>
          <w:iCs/>
        </w:rPr>
        <w:t>blakesleeanus</w:t>
      </w:r>
      <w:proofErr w:type="spellEnd"/>
      <w:r>
        <w:t xml:space="preserve"> mating types.</w:t>
      </w:r>
      <w:r w:rsidRPr="00A1330B">
        <w:rPr>
          <w:b/>
          <w:bCs/>
        </w:rPr>
        <w:t xml:space="preserve">  </w:t>
      </w:r>
      <w:r w:rsidR="00A1330B" w:rsidRPr="00A1330B">
        <w:rPr>
          <w:b/>
          <w:bCs/>
        </w:rPr>
        <w:t xml:space="preserve">TXT: </w:t>
      </w:r>
      <w:r w:rsidR="00A1330B" w:rsidRPr="00A1330B">
        <w:rPr>
          <w:b/>
          <w:bCs/>
          <w:i/>
          <w:iCs/>
        </w:rPr>
        <w:t xml:space="preserve">P. </w:t>
      </w:r>
      <w:proofErr w:type="spellStart"/>
      <w:r w:rsidR="00A1330B" w:rsidRPr="00A1330B">
        <w:rPr>
          <w:b/>
          <w:bCs/>
          <w:i/>
          <w:iCs/>
        </w:rPr>
        <w:t>blakesleeanus</w:t>
      </w:r>
      <w:proofErr w:type="spellEnd"/>
      <w:r w:rsidR="00A1330B" w:rsidRPr="00A1330B">
        <w:rPr>
          <w:b/>
          <w:bCs/>
        </w:rPr>
        <w:t xml:space="preserve"> mating type</w:t>
      </w:r>
      <w:r w:rsidR="00A1330B" w:rsidRPr="00A1330B">
        <w:rPr>
          <w:b/>
          <w:bCs/>
        </w:rPr>
        <w:t>s:</w:t>
      </w:r>
      <w:r w:rsidR="00A1330B" w:rsidRPr="00A1330B">
        <w:rPr>
          <w:b/>
          <w:bCs/>
        </w:rPr>
        <w:t xml:space="preserve"> NRRL 1555 (-)</w:t>
      </w:r>
      <w:r w:rsidR="003D145E">
        <w:rPr>
          <w:b/>
          <w:bCs/>
        </w:rPr>
        <w:t>;</w:t>
      </w:r>
      <w:r w:rsidR="00A1330B" w:rsidRPr="00A1330B">
        <w:rPr>
          <w:b/>
          <w:bCs/>
        </w:rPr>
        <w:t xml:space="preserve"> NRRL 1554 (+)</w:t>
      </w:r>
      <w:r w:rsidR="003D145E">
        <w:rPr>
          <w:b/>
          <w:bCs/>
        </w:rPr>
        <w:t>;</w:t>
      </w:r>
      <w:r w:rsidR="00A1330B" w:rsidRPr="00A1330B">
        <w:rPr>
          <w:b/>
          <w:bCs/>
        </w:rPr>
        <w:t xml:space="preserve"> NRRL 1464 (-)</w:t>
      </w:r>
      <w:r w:rsidR="003D145E">
        <w:rPr>
          <w:b/>
          <w:bCs/>
        </w:rPr>
        <w:t>;</w:t>
      </w:r>
      <w:r w:rsidR="00A1330B" w:rsidRPr="00A1330B">
        <w:rPr>
          <w:b/>
          <w:bCs/>
        </w:rPr>
        <w:t xml:space="preserve"> and NRRL 1465 (+)</w:t>
      </w:r>
    </w:p>
    <w:p w14:paraId="46A7BAB8" w14:textId="77777777" w:rsidR="00090B60" w:rsidRDefault="00090B60" w:rsidP="00090B60"/>
    <w:p w14:paraId="2BB311CB" w14:textId="4EE1805B" w:rsidR="00090B60" w:rsidRDefault="00090B60" w:rsidP="00090B60">
      <w:pPr>
        <w:pStyle w:val="Narration"/>
        <w:numPr>
          <w:ilvl w:val="1"/>
          <w:numId w:val="3"/>
        </w:numPr>
      </w:pPr>
      <w:r>
        <w:t xml:space="preserve">Using a scalpel, cut a portion of leading-edge mycelia from the existing cultures </w:t>
      </w:r>
      <w:r>
        <w:rPr>
          <w:b/>
        </w:rPr>
        <w:t>[1]</w:t>
      </w:r>
      <w:r>
        <w:t xml:space="preserve"> </w:t>
      </w:r>
      <w:r w:rsidR="00A63B2A">
        <w:t>and p</w:t>
      </w:r>
      <w:r>
        <w:t xml:space="preserve">lace the excised mycelium onto a fresh one hundred percent cornmeal agar or potato dextrose agar plate </w:t>
      </w:r>
      <w:r>
        <w:rPr>
          <w:b/>
        </w:rPr>
        <w:t>[2]</w:t>
      </w:r>
      <w:r>
        <w:t xml:space="preserve">. Incubate the pure cultures for one week at 27 degrees Celsius under a 12-hour light cycle </w:t>
      </w:r>
      <w:r>
        <w:rPr>
          <w:b/>
        </w:rPr>
        <w:t>[3]</w:t>
      </w:r>
      <w:r>
        <w:t xml:space="preserve">.  </w:t>
      </w:r>
    </w:p>
    <w:p w14:paraId="0FBE5045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cutting the leading edge of the mycelium with a scalpel.  </w:t>
      </w:r>
    </w:p>
    <w:p w14:paraId="131A3166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placing the cut mycelium piece onto a new agar plate.  </w:t>
      </w:r>
    </w:p>
    <w:p w14:paraId="6EE5D0B9" w14:textId="66148183" w:rsidR="00090B60" w:rsidRDefault="00090B60" w:rsidP="00090B60">
      <w:pPr>
        <w:pStyle w:val="ShotDescription"/>
        <w:numPr>
          <w:ilvl w:val="2"/>
          <w:numId w:val="3"/>
        </w:numPr>
      </w:pPr>
      <w:r>
        <w:t>Talent placing the plate into an incubator.</w:t>
      </w:r>
    </w:p>
    <w:p w14:paraId="01852BAB" w14:textId="77777777" w:rsidR="00090B60" w:rsidRDefault="00090B60" w:rsidP="00090B60"/>
    <w:p w14:paraId="6CE8E64E" w14:textId="0CF55926" w:rsidR="00090B60" w:rsidRDefault="00090B60" w:rsidP="00090B60">
      <w:pPr>
        <w:pStyle w:val="Narration"/>
        <w:numPr>
          <w:ilvl w:val="1"/>
          <w:numId w:val="3"/>
        </w:numPr>
      </w:pPr>
      <w:r>
        <w:t xml:space="preserve">Once sporangiophores are present, flood a sporulating pure culture plate with 0.01 percent Tween 20 in sterilized, deionized water using aseptic technique </w:t>
      </w:r>
      <w:r>
        <w:rPr>
          <w:b/>
        </w:rPr>
        <w:t>[1]</w:t>
      </w:r>
      <w:r>
        <w:t xml:space="preserve">. </w:t>
      </w:r>
      <w:r w:rsidR="00A63B2A">
        <w:t>Then, u</w:t>
      </w:r>
      <w:r>
        <w:t xml:space="preserve">sing a P1000 micropipette, draw 1 milliliter of the Tween 20-spore mixture from the plate into a microcentrifuge tube </w:t>
      </w:r>
      <w:r>
        <w:rPr>
          <w:b/>
        </w:rPr>
        <w:t>[2]</w:t>
      </w:r>
      <w:r>
        <w:t xml:space="preserve">.  </w:t>
      </w:r>
    </w:p>
    <w:p w14:paraId="3DD83E77" w14:textId="21816BF2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</w:t>
      </w:r>
      <w:r w:rsidR="00A63B2A">
        <w:t>add</w:t>
      </w:r>
      <w:r>
        <w:t xml:space="preserve">ing the sporulating culture plate carefully with Tween 20 solution.  </w:t>
      </w:r>
    </w:p>
    <w:p w14:paraId="2BE13179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pipetting 1.0 milliliter of spore suspension into a microcentrifuge tube.</w:t>
      </w:r>
    </w:p>
    <w:p w14:paraId="7933CB6A" w14:textId="77777777" w:rsidR="00090B60" w:rsidRDefault="00090B60" w:rsidP="00090B60"/>
    <w:p w14:paraId="530FA741" w14:textId="612DAD18" w:rsidR="00090B60" w:rsidRDefault="00090B60" w:rsidP="00090B60">
      <w:pPr>
        <w:pStyle w:val="Narration"/>
        <w:numPr>
          <w:ilvl w:val="1"/>
          <w:numId w:val="3"/>
        </w:numPr>
      </w:pPr>
      <w:r>
        <w:lastRenderedPageBreak/>
        <w:t xml:space="preserve">Centrifuge the microcentrifuge tube in a mini centrifuge for 30 seconds </w:t>
      </w:r>
      <w:r>
        <w:rPr>
          <w:b/>
        </w:rPr>
        <w:t>[1]</w:t>
      </w:r>
      <w:r>
        <w:t xml:space="preserve"> </w:t>
      </w:r>
      <w:r w:rsidR="00A63B2A">
        <w:t>and c</w:t>
      </w:r>
      <w:r>
        <w:t xml:space="preserve">arefully decant the supernatant without disturbing the pellet </w:t>
      </w:r>
      <w:r>
        <w:rPr>
          <w:b/>
        </w:rPr>
        <w:t>[2]</w:t>
      </w:r>
      <w:r>
        <w:t xml:space="preserve">.  </w:t>
      </w:r>
    </w:p>
    <w:p w14:paraId="1A904B4C" w14:textId="7C637EAD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loading the microcentrifuge tube into a mini centrifuge.  </w:t>
      </w:r>
    </w:p>
    <w:p w14:paraId="2CA55E8E" w14:textId="5C62CF7A" w:rsidR="00090B60" w:rsidRDefault="00090B60" w:rsidP="00090B60">
      <w:pPr>
        <w:pStyle w:val="ShotDescription"/>
        <w:numPr>
          <w:ilvl w:val="2"/>
          <w:numId w:val="3"/>
        </w:numPr>
      </w:pPr>
      <w:r>
        <w:t>Talent gently pouring off the supernatant.</w:t>
      </w:r>
    </w:p>
    <w:p w14:paraId="5F292D0C" w14:textId="77777777" w:rsidR="00090B60" w:rsidRDefault="00090B60" w:rsidP="00090B60"/>
    <w:p w14:paraId="49B21FCB" w14:textId="6514A1FB" w:rsidR="00090B60" w:rsidRDefault="00090B60" w:rsidP="00090B60">
      <w:pPr>
        <w:pStyle w:val="Narration"/>
        <w:numPr>
          <w:ilvl w:val="1"/>
          <w:numId w:val="3"/>
        </w:numPr>
      </w:pPr>
      <w:r>
        <w:t xml:space="preserve">If more spores are needed, add another 1 milliliter of the Tween 20 spore mixture into the same microcentrifuge tube and repeat centrifugation </w:t>
      </w:r>
      <w:r>
        <w:rPr>
          <w:b/>
        </w:rPr>
        <w:t>[1]</w:t>
      </w:r>
      <w:r>
        <w:t xml:space="preserve">. After obtaining a suitable </w:t>
      </w:r>
      <w:proofErr w:type="gramStart"/>
      <w:r>
        <w:t>amount</w:t>
      </w:r>
      <w:proofErr w:type="gramEnd"/>
      <w:r>
        <w:t xml:space="preserve"> of spores, decant the supernatant </w:t>
      </w:r>
      <w:r w:rsidR="00170544">
        <w:rPr>
          <w:b/>
        </w:rPr>
        <w:t>[2]</w:t>
      </w:r>
      <w:r w:rsidR="00170544">
        <w:rPr>
          <w:b/>
        </w:rPr>
        <w:t xml:space="preserve"> </w:t>
      </w:r>
      <w:r>
        <w:t xml:space="preserve">and replace it with 500 microliters of sterile deionized water </w:t>
      </w:r>
      <w:r>
        <w:rPr>
          <w:b/>
        </w:rPr>
        <w:t>[</w:t>
      </w:r>
      <w:r w:rsidR="0017054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517A80F1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adding additional Tween 20 spore mixture into the microcentrifuge tube.  </w:t>
      </w:r>
    </w:p>
    <w:p w14:paraId="6BCE0AAD" w14:textId="77777777" w:rsidR="00170544" w:rsidRDefault="00090B60" w:rsidP="00090B60">
      <w:pPr>
        <w:pStyle w:val="ShotDescription"/>
        <w:numPr>
          <w:ilvl w:val="2"/>
          <w:numId w:val="3"/>
        </w:numPr>
      </w:pPr>
      <w:r>
        <w:t>Talent pouring off supernatant</w:t>
      </w:r>
      <w:r w:rsidR="00170544">
        <w:t>.</w:t>
      </w:r>
    </w:p>
    <w:p w14:paraId="63B1815A" w14:textId="7450CA5B" w:rsidR="00090B60" w:rsidRDefault="00170544" w:rsidP="00090B60">
      <w:pPr>
        <w:pStyle w:val="ShotDescription"/>
        <w:numPr>
          <w:ilvl w:val="2"/>
          <w:numId w:val="3"/>
        </w:numPr>
      </w:pPr>
      <w:r>
        <w:t xml:space="preserve">Talent </w:t>
      </w:r>
      <w:r w:rsidR="00090B60">
        <w:t>resuspending the spores with sterile water</w:t>
      </w:r>
      <w:r>
        <w:t xml:space="preserve"> by pipetting</w:t>
      </w:r>
      <w:r w:rsidR="00090B60">
        <w:t>.</w:t>
      </w:r>
    </w:p>
    <w:p w14:paraId="2BBC57CD" w14:textId="77777777" w:rsidR="00090B60" w:rsidRDefault="00090B60" w:rsidP="00090B60"/>
    <w:p w14:paraId="738121D8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Use a hemacytometer to estimate the concentration of spores </w:t>
      </w:r>
      <w:r>
        <w:rPr>
          <w:b/>
        </w:rPr>
        <w:t>[1]</w:t>
      </w:r>
      <w:r>
        <w:t xml:space="preserve">.  </w:t>
      </w:r>
    </w:p>
    <w:p w14:paraId="3BFC5B86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loading a sample of spore suspension onto a hemacytometer for counting.</w:t>
      </w:r>
    </w:p>
    <w:p w14:paraId="5B4FE77D" w14:textId="77777777" w:rsidR="00090B60" w:rsidRDefault="00090B60" w:rsidP="00090B60"/>
    <w:p w14:paraId="23708F03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Alternatively, use a scalpel to inoculate the crosses directly with leading-edge mycelia from the pure cultures </w:t>
      </w:r>
      <w:r>
        <w:rPr>
          <w:b/>
        </w:rPr>
        <w:t>[1]</w:t>
      </w:r>
      <w:r>
        <w:t xml:space="preserve">.  </w:t>
      </w:r>
    </w:p>
    <w:p w14:paraId="302B2F72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cutting leading-edge mycelium with a scalpel and transferring it onto a crossing plate.</w:t>
      </w:r>
    </w:p>
    <w:p w14:paraId="03C7FB97" w14:textId="77777777" w:rsidR="00090B60" w:rsidRDefault="00090B60" w:rsidP="00090B60"/>
    <w:p w14:paraId="2A0B74CC" w14:textId="7D3796D0" w:rsidR="00090B60" w:rsidRDefault="00170544" w:rsidP="00090B60">
      <w:pPr>
        <w:pStyle w:val="Narration"/>
        <w:numPr>
          <w:ilvl w:val="1"/>
          <w:numId w:val="3"/>
        </w:numPr>
      </w:pPr>
      <w:r>
        <w:t>Then, u</w:t>
      </w:r>
      <w:r w:rsidR="00090B60">
        <w:t xml:space="preserve">sing a sterilized razor blade or cork hole borer, </w:t>
      </w:r>
      <w:proofErr w:type="gramStart"/>
      <w:r w:rsidR="00090B60">
        <w:t>excise</w:t>
      </w:r>
      <w:proofErr w:type="gramEnd"/>
      <w:r w:rsidR="00090B60">
        <w:t xml:space="preserve"> a portion of the tissue </w:t>
      </w:r>
      <w:r w:rsidR="00090B60">
        <w:rPr>
          <w:b/>
        </w:rPr>
        <w:t>[1]</w:t>
      </w:r>
      <w:r w:rsidR="00090B60">
        <w:t xml:space="preserve"> </w:t>
      </w:r>
      <w:r>
        <w:t>and p</w:t>
      </w:r>
      <w:r w:rsidR="00090B60">
        <w:t xml:space="preserve">late the excised inoculum immediately onto a fresh medium </w:t>
      </w:r>
      <w:r w:rsidR="00090B60">
        <w:rPr>
          <w:b/>
        </w:rPr>
        <w:t>[2]</w:t>
      </w:r>
      <w:r w:rsidR="00090B60">
        <w:t xml:space="preserve">.  </w:t>
      </w:r>
    </w:p>
    <w:p w14:paraId="148C7EA5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cutting a section of mycelium using a sterilized razor blade or cork hole borer.  </w:t>
      </w:r>
    </w:p>
    <w:p w14:paraId="6CE32CD2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placing the excised mycelial tissue onto a fresh agar plate.</w:t>
      </w:r>
    </w:p>
    <w:p w14:paraId="623B6CEC" w14:textId="77777777" w:rsidR="00090B60" w:rsidRDefault="00090B60" w:rsidP="00090B60"/>
    <w:p w14:paraId="1CCE84A9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Set up the crosses as two-way, four-way, or eight-way crosses as appropriate </w:t>
      </w:r>
      <w:r>
        <w:rPr>
          <w:b/>
        </w:rPr>
        <w:t>[1]</w:t>
      </w:r>
      <w:r>
        <w:t xml:space="preserve">.  </w:t>
      </w:r>
    </w:p>
    <w:p w14:paraId="39C40297" w14:textId="16640110" w:rsidR="00090B60" w:rsidRDefault="00090B60" w:rsidP="00090B60">
      <w:pPr>
        <w:pStyle w:val="ShotDescription"/>
        <w:numPr>
          <w:ilvl w:val="2"/>
          <w:numId w:val="3"/>
        </w:numPr>
      </w:pPr>
      <w:r>
        <w:t>Talent arranging culture plates and labeling them according to cross type.</w:t>
      </w:r>
    </w:p>
    <w:p w14:paraId="2FA4215D" w14:textId="77777777" w:rsidR="00090B60" w:rsidRDefault="00090B60" w:rsidP="00090B60"/>
    <w:p w14:paraId="46A0C3B4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For a four-way cross, place like mating types opposite each other while neighboring a complementary mating type </w:t>
      </w:r>
      <w:r>
        <w:rPr>
          <w:b/>
        </w:rPr>
        <w:t>[1]</w:t>
      </w:r>
      <w:r>
        <w:t xml:space="preserve">.  </w:t>
      </w:r>
    </w:p>
    <w:p w14:paraId="20809ED8" w14:textId="56CDB812" w:rsidR="00090B60" w:rsidRDefault="00090B60" w:rsidP="00090B60">
      <w:pPr>
        <w:pStyle w:val="ShotDescription"/>
        <w:numPr>
          <w:ilvl w:val="2"/>
          <w:numId w:val="3"/>
        </w:numPr>
      </w:pPr>
      <w:r>
        <w:t>Talent arranging culture pieces or spore drops according to the four-way cross.</w:t>
      </w:r>
    </w:p>
    <w:p w14:paraId="015A7EC4" w14:textId="77777777" w:rsidR="00090B60" w:rsidRDefault="00090B60" w:rsidP="00090B60"/>
    <w:p w14:paraId="07BDE4D2" w14:textId="4D04FB64" w:rsidR="00090B60" w:rsidRDefault="00170544" w:rsidP="00090B60">
      <w:pPr>
        <w:pStyle w:val="Narration"/>
        <w:numPr>
          <w:ilvl w:val="1"/>
          <w:numId w:val="3"/>
        </w:numPr>
      </w:pPr>
      <w:r>
        <w:lastRenderedPageBreak/>
        <w:t>Now, p</w:t>
      </w:r>
      <w:r w:rsidR="00090B60">
        <w:t xml:space="preserve">lace the spores or mycelia of the negative mating types, opposite each other at least 1 centimeter away from the edge of a Petri dish containing potato dextrose agar or cornmeal agar </w:t>
      </w:r>
      <w:r w:rsidR="00090B60">
        <w:rPr>
          <w:b/>
        </w:rPr>
        <w:t>[1]</w:t>
      </w:r>
      <w:r w:rsidR="00090B60">
        <w:t xml:space="preserve">.  </w:t>
      </w:r>
    </w:p>
    <w:p w14:paraId="1B0007F0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placing the NRRL 1555 and NRRL 1464 mycelial pieces precisely onto the Petri dish at the specified distance.</w:t>
      </w:r>
    </w:p>
    <w:p w14:paraId="6B3D3147" w14:textId="77777777" w:rsidR="00090B60" w:rsidRDefault="00090B60" w:rsidP="00090B60"/>
    <w:p w14:paraId="259863FF" w14:textId="5D0D4C36" w:rsidR="00090B60" w:rsidRDefault="00090B60" w:rsidP="00090B60">
      <w:pPr>
        <w:pStyle w:val="Narration"/>
        <w:numPr>
          <w:ilvl w:val="1"/>
          <w:numId w:val="3"/>
        </w:numPr>
      </w:pPr>
      <w:r>
        <w:t xml:space="preserve">After inoculating, seal the plates with parafilm </w:t>
      </w:r>
      <w:r>
        <w:rPr>
          <w:b/>
        </w:rPr>
        <w:t>[1</w:t>
      </w:r>
      <w:r w:rsidR="00170544">
        <w:rPr>
          <w:b/>
        </w:rPr>
        <w:t>-TXT</w:t>
      </w:r>
      <w:r>
        <w:rPr>
          <w:b/>
        </w:rPr>
        <w:t>]</w:t>
      </w:r>
      <w:r>
        <w:t xml:space="preserve">. Place the plates into a secondary container </w:t>
      </w:r>
      <w:r>
        <w:rPr>
          <w:b/>
        </w:rPr>
        <w:t>[2]</w:t>
      </w:r>
      <w:r>
        <w:t xml:space="preserve">. Incubate the plates at 22 degrees Celsius in the dark </w:t>
      </w:r>
      <w:r>
        <w:rPr>
          <w:b/>
        </w:rPr>
        <w:t>[3]</w:t>
      </w:r>
      <w:r>
        <w:t xml:space="preserve">. Observe the plates daily for evidence of mating and take photographs from underneath the plate during culture growth </w:t>
      </w:r>
      <w:r>
        <w:rPr>
          <w:b/>
        </w:rPr>
        <w:t>[4]</w:t>
      </w:r>
      <w:r>
        <w:t xml:space="preserve">. Trace the growing mycelia over time </w:t>
      </w:r>
      <w:r>
        <w:rPr>
          <w:b/>
        </w:rPr>
        <w:t>[5]</w:t>
      </w:r>
      <w:r>
        <w:t xml:space="preserve">.  </w:t>
      </w:r>
    </w:p>
    <w:p w14:paraId="6240FEC8" w14:textId="6C6073D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sealing the inoculated plates with parafilm.  </w:t>
      </w:r>
      <w:r w:rsidR="00170544" w:rsidRPr="00170544">
        <w:rPr>
          <w:b/>
          <w:bCs/>
        </w:rPr>
        <w:t xml:space="preserve">TXT: Leave </w:t>
      </w:r>
      <w:r w:rsidR="00170544" w:rsidRPr="00170544">
        <w:rPr>
          <w:b/>
          <w:bCs/>
        </w:rPr>
        <w:t>the</w:t>
      </w:r>
      <w:r w:rsidR="00170544" w:rsidRPr="00170544">
        <w:rPr>
          <w:b/>
          <w:bCs/>
        </w:rPr>
        <w:t xml:space="preserve"> plates </w:t>
      </w:r>
      <w:r w:rsidR="00170544" w:rsidRPr="00170544">
        <w:rPr>
          <w:b/>
          <w:bCs/>
        </w:rPr>
        <w:t>unsealed as needed</w:t>
      </w:r>
      <w:r w:rsidR="00170544">
        <w:t xml:space="preserve"> </w:t>
      </w:r>
    </w:p>
    <w:p w14:paraId="727B33FE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placing the plates into a secondary containment box.  </w:t>
      </w:r>
    </w:p>
    <w:p w14:paraId="7B868258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placing the container into a dark incubator set at 22 degrees Celsius.  </w:t>
      </w:r>
    </w:p>
    <w:p w14:paraId="72435989" w14:textId="78F860B6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photographing the </w:t>
      </w:r>
      <w:r w:rsidR="00170544">
        <w:t>c</w:t>
      </w:r>
      <w:r>
        <w:t xml:space="preserve">ulture plates.  </w:t>
      </w:r>
    </w:p>
    <w:p w14:paraId="1CCEC872" w14:textId="32307782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</w:t>
      </w:r>
      <w:r w:rsidR="00170544">
        <w:t>pointing to a part</w:t>
      </w:r>
      <w:r>
        <w:t xml:space="preserve"> on the plate.</w:t>
      </w:r>
    </w:p>
    <w:p w14:paraId="43EC71A4" w14:textId="77777777" w:rsidR="00090B60" w:rsidRDefault="00090B60" w:rsidP="00090B60"/>
    <w:p w14:paraId="60D06B34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Depending on the media type and formulation, if the mycelia begin to make contact, inspect the interacting complementary mating types under a dissecting scope for evidence of mating </w:t>
      </w:r>
      <w:r>
        <w:rPr>
          <w:b/>
        </w:rPr>
        <w:t>[1]</w:t>
      </w:r>
      <w:r>
        <w:t xml:space="preserve">. Take photographs of the interacting mycelia with a camera or smartphone mounted onto the dissecting scope </w:t>
      </w:r>
      <w:r>
        <w:rPr>
          <w:b/>
        </w:rPr>
        <w:t>[2]</w:t>
      </w:r>
      <w:r>
        <w:t xml:space="preserve">.  </w:t>
      </w:r>
    </w:p>
    <w:p w14:paraId="36ADA6CC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SCOPE: View of complementary mating mycelia under a dissecting microscope.  </w:t>
      </w:r>
    </w:p>
    <w:p w14:paraId="3EE4B215" w14:textId="370D7F1F" w:rsidR="00090B60" w:rsidRDefault="00090B60" w:rsidP="00090B60">
      <w:pPr>
        <w:pStyle w:val="ShotDescription"/>
        <w:numPr>
          <w:ilvl w:val="2"/>
          <w:numId w:val="3"/>
        </w:numPr>
      </w:pPr>
      <w:r>
        <w:t>Talent taking photographs of the observed mycelial interactions.</w:t>
      </w:r>
    </w:p>
    <w:p w14:paraId="66909E87" w14:textId="77777777" w:rsidR="00090B60" w:rsidRDefault="00090B60" w:rsidP="00090B6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848643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2537F5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D145E">
        <w:rPr>
          <w:rFonts w:eastAsia="Times New Roman" w:cstheme="minorHAnsi"/>
          <w:bCs/>
        </w:rPr>
        <w:t>16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4325D649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57FF913" w14:textId="1118CC11" w:rsidR="00170544" w:rsidRPr="00170544" w:rsidRDefault="00170544" w:rsidP="0017054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 xml:space="preserve">At </w:t>
      </w:r>
      <w:proofErr w:type="gramStart"/>
      <w:r w:rsidRPr="00170544">
        <w:rPr>
          <w:rFonts w:cstheme="minorHAnsi"/>
          <w:lang w:val="en-IN"/>
        </w:rPr>
        <w:t>1 day</w:t>
      </w:r>
      <w:proofErr w:type="gramEnd"/>
      <w:r w:rsidRPr="00170544">
        <w:rPr>
          <w:rFonts w:cstheme="minorHAnsi"/>
          <w:lang w:val="en-IN"/>
        </w:rPr>
        <w:t xml:space="preserve"> post-inoculation, strains grown on potato dextrose agar exhibited more yellow pigmentation </w:t>
      </w:r>
      <w:r w:rsidR="003D145E" w:rsidRPr="00170544">
        <w:rPr>
          <w:rFonts w:cstheme="minorHAnsi"/>
          <w:b/>
          <w:bCs/>
          <w:lang w:val="en-IN"/>
        </w:rPr>
        <w:t>[1]</w:t>
      </w:r>
      <w:r w:rsidR="003D145E">
        <w:rPr>
          <w:rFonts w:cstheme="minorHAnsi"/>
          <w:b/>
          <w:bCs/>
          <w:lang w:val="en-IN"/>
        </w:rPr>
        <w:t xml:space="preserve"> </w:t>
      </w:r>
      <w:r w:rsidRPr="00170544">
        <w:rPr>
          <w:rFonts w:cstheme="minorHAnsi"/>
          <w:lang w:val="en-IN"/>
        </w:rPr>
        <w:t xml:space="preserve">compared to strains grown on cornmeal agar </w:t>
      </w:r>
      <w:r w:rsidRPr="00170544">
        <w:rPr>
          <w:rFonts w:cstheme="minorHAnsi"/>
          <w:b/>
          <w:bCs/>
          <w:lang w:val="en-IN"/>
        </w:rPr>
        <w:t>[</w:t>
      </w:r>
      <w:r w:rsidR="003D145E">
        <w:rPr>
          <w:rFonts w:cstheme="minorHAnsi"/>
          <w:b/>
          <w:bCs/>
          <w:lang w:val="en-IN"/>
        </w:rPr>
        <w:t>2</w:t>
      </w:r>
      <w:r w:rsidRPr="00170544">
        <w:rPr>
          <w:rFonts w:cstheme="minorHAnsi"/>
          <w:b/>
          <w:bCs/>
          <w:lang w:val="en-IN"/>
        </w:rPr>
        <w:t>]</w:t>
      </w:r>
      <w:r w:rsidRPr="00170544">
        <w:rPr>
          <w:rFonts w:cstheme="minorHAnsi"/>
          <w:lang w:val="en-IN"/>
        </w:rPr>
        <w:t>.</w:t>
      </w:r>
    </w:p>
    <w:p w14:paraId="498347CF" w14:textId="53AE8761" w:rsidR="00170544" w:rsidRDefault="00170544" w:rsidP="0017054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>LAB MEDIA: Figure 3.</w:t>
      </w:r>
      <w:r>
        <w:rPr>
          <w:rFonts w:cstheme="minorHAnsi"/>
          <w:lang w:val="en-IN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lower PDA panel</w:t>
      </w:r>
    </w:p>
    <w:p w14:paraId="6DFAC46C" w14:textId="1C089295" w:rsidR="00170544" w:rsidRPr="00170544" w:rsidRDefault="00170544" w:rsidP="0017054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>LAB MEDIA: Figure 3.</w:t>
      </w:r>
      <w:r>
        <w:rPr>
          <w:rFonts w:cstheme="minorHAnsi"/>
          <w:lang w:val="en-IN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 xml:space="preserve">Video editor: Highlight </w:t>
      </w:r>
      <w:r w:rsidRPr="003D145E">
        <w:rPr>
          <w:rFonts w:cstheme="minorHAnsi"/>
          <w:i/>
          <w:iCs/>
          <w:color w:val="3333FF"/>
          <w:lang w:val="en-IN"/>
        </w:rPr>
        <w:t>CMA</w:t>
      </w:r>
      <w:r w:rsidRPr="003D145E">
        <w:rPr>
          <w:rFonts w:cstheme="minorHAnsi"/>
          <w:i/>
          <w:iCs/>
          <w:color w:val="3333FF"/>
          <w:lang w:val="en-IN"/>
        </w:rPr>
        <w:t xml:space="preserve"> panel</w:t>
      </w:r>
    </w:p>
    <w:p w14:paraId="1294B545" w14:textId="77777777" w:rsidR="00170544" w:rsidRPr="00170544" w:rsidRDefault="00170544" w:rsidP="00170544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586B9E2" w14:textId="43ECBB1E" w:rsidR="003D145E" w:rsidRPr="003D145E" w:rsidRDefault="003D145E" w:rsidP="003D145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>At 2 days post-inoculation, mating structures were observed on 100% potato dextrose agar</w:t>
      </w:r>
      <w:r>
        <w:rPr>
          <w:rFonts w:cstheme="minorHAnsi"/>
        </w:rPr>
        <w:t xml:space="preserve">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3D145E">
        <w:rPr>
          <w:rFonts w:cstheme="minorHAnsi"/>
          <w:b/>
          <w:bCs/>
        </w:rPr>
        <w:t>]</w:t>
      </w:r>
      <w:r w:rsidRPr="003D145E">
        <w:rPr>
          <w:rFonts w:cstheme="minorHAnsi"/>
        </w:rPr>
        <w:t xml:space="preserve">, but not on cornmeal agar plates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D145E">
        <w:rPr>
          <w:rFonts w:cstheme="minorHAnsi"/>
          <w:b/>
          <w:bCs/>
        </w:rPr>
        <w:t>]</w:t>
      </w:r>
      <w:r w:rsidRPr="003D145E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D145E">
        <w:rPr>
          <w:rFonts w:cstheme="minorHAnsi"/>
        </w:rPr>
        <w:t xml:space="preserve">At 3 days post-inoculation, all formulations of potato dextrose agar supported mating, with differing densities of differentiated cell types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3D145E">
        <w:rPr>
          <w:rFonts w:cstheme="minorHAnsi"/>
          <w:b/>
          <w:bCs/>
        </w:rPr>
        <w:t>]</w:t>
      </w:r>
      <w:r w:rsidRPr="003D145E">
        <w:rPr>
          <w:rFonts w:cstheme="minorHAnsi"/>
        </w:rPr>
        <w:t>.</w:t>
      </w:r>
    </w:p>
    <w:p w14:paraId="5DF88803" w14:textId="0952FF36" w:rsid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 xml:space="preserve">LAB MEDIA: Figure </w:t>
      </w:r>
      <w:proofErr w:type="gramStart"/>
      <w:r w:rsidRPr="003D145E">
        <w:rPr>
          <w:rFonts w:cstheme="minorHAnsi"/>
        </w:rPr>
        <w:t>4.</w:t>
      </w:r>
      <w:r w:rsidRPr="003D145E">
        <w:rPr>
          <w:rFonts w:cstheme="minorHAnsi"/>
          <w:i/>
          <w:iCs/>
          <w:color w:val="3333FF"/>
          <w:lang w:val="en-IN"/>
        </w:rPr>
        <w:t>Video</w:t>
      </w:r>
      <w:proofErr w:type="gramEnd"/>
      <w:r w:rsidRPr="003D145E">
        <w:rPr>
          <w:rFonts w:cstheme="minorHAnsi"/>
          <w:i/>
          <w:iCs/>
          <w:color w:val="3333FF"/>
          <w:lang w:val="en-IN"/>
        </w:rPr>
        <w:t xml:space="preserve"> editor: Highlight lower PDA panel</w:t>
      </w:r>
    </w:p>
    <w:p w14:paraId="2286B3F5" w14:textId="608F4780" w:rsidR="003D145E" w:rsidRPr="00170544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4</w:t>
      </w:r>
      <w:r w:rsidRPr="00170544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CMA panel</w:t>
      </w:r>
    </w:p>
    <w:p w14:paraId="730232B1" w14:textId="10E06C95" w:rsid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 xml:space="preserve">LAB MEDIA: Figure </w:t>
      </w:r>
      <w:proofErr w:type="gramStart"/>
      <w:r>
        <w:rPr>
          <w:rFonts w:cstheme="minorHAnsi"/>
        </w:rPr>
        <w:t>5</w:t>
      </w:r>
      <w:r w:rsidRPr="003D145E">
        <w:rPr>
          <w:rFonts w:cstheme="minorHAnsi"/>
        </w:rPr>
        <w:t>.</w:t>
      </w:r>
      <w:r w:rsidRPr="003D145E">
        <w:rPr>
          <w:rFonts w:cstheme="minorHAnsi"/>
          <w:i/>
          <w:iCs/>
          <w:color w:val="3333FF"/>
          <w:lang w:val="en-IN"/>
        </w:rPr>
        <w:t>Video</w:t>
      </w:r>
      <w:proofErr w:type="gramEnd"/>
      <w:r w:rsidRPr="003D145E">
        <w:rPr>
          <w:rFonts w:cstheme="minorHAnsi"/>
          <w:i/>
          <w:iCs/>
          <w:color w:val="3333FF"/>
          <w:lang w:val="en-IN"/>
        </w:rPr>
        <w:t xml:space="preserve"> editor: Highlight lower PDA panel</w:t>
      </w:r>
    </w:p>
    <w:p w14:paraId="4C96121B" w14:textId="24B281D1" w:rsidR="003D145E" w:rsidRPr="003D145E" w:rsidRDefault="003D145E" w:rsidP="003D145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A2622F2" w14:textId="726FF99B" w:rsidR="003D145E" w:rsidRPr="003D145E" w:rsidRDefault="003D145E" w:rsidP="003D145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gramStart"/>
      <w:r w:rsidRPr="003D145E">
        <w:rPr>
          <w:rFonts w:cstheme="minorHAnsi"/>
        </w:rPr>
        <w:t>By</w:t>
      </w:r>
      <w:proofErr w:type="gramEnd"/>
      <w:r w:rsidRPr="003D145E">
        <w:rPr>
          <w:rFonts w:cstheme="minorHAnsi"/>
        </w:rPr>
        <w:t xml:space="preserve"> 4 </w:t>
      </w:r>
      <w:proofErr w:type="gramStart"/>
      <w:r w:rsidRPr="003D145E">
        <w:rPr>
          <w:rFonts w:cstheme="minorHAnsi"/>
        </w:rPr>
        <w:t>days</w:t>
      </w:r>
      <w:proofErr w:type="gramEnd"/>
      <w:r w:rsidRPr="003D145E">
        <w:rPr>
          <w:rFonts w:cstheme="minorHAnsi"/>
        </w:rPr>
        <w:t xml:space="preserve"> post-inoculation, strains on potato dextrose agar plates exhibited both mating reactions and formation of asexual sporangiophores </w:t>
      </w:r>
      <w:r w:rsidRPr="003D145E">
        <w:rPr>
          <w:rFonts w:cstheme="minorHAnsi"/>
          <w:b/>
          <w:bCs/>
        </w:rPr>
        <w:t>[1]</w:t>
      </w:r>
      <w:r w:rsidRPr="003D145E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D145E">
        <w:rPr>
          <w:rFonts w:cstheme="minorHAnsi"/>
        </w:rPr>
        <w:t xml:space="preserve">Strains </w:t>
      </w:r>
      <w:r w:rsidRPr="003D145E">
        <w:rPr>
          <w:rFonts w:cstheme="minorHAnsi"/>
        </w:rPr>
        <w:t xml:space="preserve">on cornmeal agar exhibited more </w:t>
      </w:r>
      <w:proofErr w:type="gramStart"/>
      <w:r w:rsidRPr="003D145E">
        <w:rPr>
          <w:rFonts w:cstheme="minorHAnsi"/>
        </w:rPr>
        <w:t>diffuse</w:t>
      </w:r>
      <w:proofErr w:type="gramEnd"/>
      <w:r w:rsidRPr="003D145E">
        <w:rPr>
          <w:rFonts w:cstheme="minorHAnsi"/>
        </w:rPr>
        <w:t xml:space="preserve"> mycelia and fewer sporangiophores compared to potato dextrose agar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D145E">
        <w:rPr>
          <w:rFonts w:cstheme="minorHAnsi"/>
          <w:b/>
          <w:bCs/>
        </w:rPr>
        <w:t>]</w:t>
      </w:r>
      <w:r w:rsidRPr="003D145E">
        <w:rPr>
          <w:rFonts w:cstheme="minorHAnsi"/>
        </w:rPr>
        <w:t>.</w:t>
      </w:r>
    </w:p>
    <w:p w14:paraId="41F4CA92" w14:textId="5804B4B6" w:rsid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>LAB MEDIA: Figure 6.</w:t>
      </w:r>
      <w:r>
        <w:rPr>
          <w:rFonts w:cstheme="minorHAnsi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lower PDA panel</w:t>
      </w:r>
    </w:p>
    <w:p w14:paraId="144B417B" w14:textId="77777777" w:rsidR="003D145E" w:rsidRPr="00170544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>LAB MEDIA: Figure 6.</w:t>
      </w:r>
      <w:r>
        <w:rPr>
          <w:rFonts w:cstheme="minorHAnsi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CMA panel</w:t>
      </w:r>
    </w:p>
    <w:p w14:paraId="3BA91974" w14:textId="261BB951" w:rsidR="003D145E" w:rsidRDefault="003D145E" w:rsidP="003D145E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EADF545" w14:textId="20ADE64E" w:rsidR="003D145E" w:rsidRPr="003D145E" w:rsidRDefault="003D145E" w:rsidP="003D145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 xml:space="preserve">On 100% potato dextrose agar, at 4 days post-inoculation, aerial structures appeared as a mass of undifferentiated cells </w:t>
      </w:r>
      <w:r w:rsidRPr="003D145E">
        <w:rPr>
          <w:rFonts w:cstheme="minorHAnsi"/>
          <w:b/>
          <w:bCs/>
        </w:rPr>
        <w:t>[1]</w:t>
      </w:r>
      <w:r w:rsidRPr="003D145E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D145E">
        <w:rPr>
          <w:rFonts w:cstheme="minorHAnsi"/>
        </w:rPr>
        <w:t xml:space="preserve">On 25% potato dextrose agar, cells at the mating site appeared easily distinguishable and predominantly at similar developmental stages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D145E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3D145E">
        <w:rPr>
          <w:rFonts w:cstheme="minorHAnsi"/>
        </w:rPr>
        <w:t xml:space="preserve">On 50% potato dextrose agar, a mix of aerial </w:t>
      </w:r>
      <w:proofErr w:type="spellStart"/>
      <w:r w:rsidRPr="003D145E">
        <w:rPr>
          <w:rFonts w:cstheme="minorHAnsi"/>
        </w:rPr>
        <w:t>zygophores</w:t>
      </w:r>
      <w:proofErr w:type="spellEnd"/>
      <w:r w:rsidRPr="003D145E">
        <w:rPr>
          <w:rFonts w:cstheme="minorHAnsi"/>
        </w:rPr>
        <w:t xml:space="preserve"> and developing </w:t>
      </w:r>
      <w:proofErr w:type="spellStart"/>
      <w:r w:rsidRPr="003D145E">
        <w:rPr>
          <w:rFonts w:cstheme="minorHAnsi"/>
        </w:rPr>
        <w:t>progametangia</w:t>
      </w:r>
      <w:proofErr w:type="spellEnd"/>
      <w:r w:rsidRPr="003D145E">
        <w:rPr>
          <w:rFonts w:cstheme="minorHAnsi"/>
        </w:rPr>
        <w:t xml:space="preserve"> was observed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3D145E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52A73401" w14:textId="6BA734A6" w:rsidR="003D145E" w:rsidRP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>LAB MEDIA: Figure 7A.</w:t>
      </w:r>
      <w:r>
        <w:rPr>
          <w:rFonts w:cstheme="minorHAnsi"/>
        </w:rPr>
        <w:t xml:space="preserve"> </w:t>
      </w:r>
    </w:p>
    <w:p w14:paraId="79F4996F" w14:textId="11557DD0" w:rsidR="003D145E" w:rsidRP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>LAB MEDIA: Figure 7</w:t>
      </w:r>
      <w:proofErr w:type="gramStart"/>
      <w:r w:rsidRPr="003D145E">
        <w:rPr>
          <w:rFonts w:cstheme="minorHAnsi"/>
        </w:rPr>
        <w:t>C,E.</w:t>
      </w:r>
      <w:proofErr w:type="gramEnd"/>
    </w:p>
    <w:p w14:paraId="1710CEB5" w14:textId="1723F1BF" w:rsidR="003D145E" w:rsidRP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>LAB MEDIA: Figure 7D.</w:t>
      </w:r>
    </w:p>
    <w:sectPr w:rsidR="003D145E" w:rsidRPr="003D145E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1DEB2" w14:textId="77777777" w:rsidR="00C63844" w:rsidRDefault="00C63844">
      <w:r>
        <w:separator/>
      </w:r>
    </w:p>
    <w:p w14:paraId="6F4959AF" w14:textId="77777777" w:rsidR="00C63844" w:rsidRDefault="00C63844"/>
  </w:endnote>
  <w:endnote w:type="continuationSeparator" w:id="0">
    <w:p w14:paraId="3543E70C" w14:textId="77777777" w:rsidR="00C63844" w:rsidRDefault="00C63844">
      <w:r>
        <w:continuationSeparator/>
      </w:r>
    </w:p>
    <w:p w14:paraId="0903801E" w14:textId="77777777" w:rsidR="00C63844" w:rsidRDefault="00C638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EC7DD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1330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698ED" w14:textId="77777777" w:rsidR="00C63844" w:rsidRDefault="00C63844">
      <w:r>
        <w:separator/>
      </w:r>
    </w:p>
    <w:p w14:paraId="35658CB9" w14:textId="77777777" w:rsidR="00C63844" w:rsidRDefault="00C63844"/>
  </w:footnote>
  <w:footnote w:type="continuationSeparator" w:id="0">
    <w:p w14:paraId="548495C2" w14:textId="77777777" w:rsidR="00C63844" w:rsidRDefault="00C63844">
      <w:r>
        <w:continuationSeparator/>
      </w:r>
    </w:p>
    <w:p w14:paraId="7D722058" w14:textId="77777777" w:rsidR="00C63844" w:rsidRDefault="00C638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C1D30C0"/>
    <w:multiLevelType w:val="multilevel"/>
    <w:tmpl w:val="05AE5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893806339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60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0544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145E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185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1EC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77F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30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3B2A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008E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6A3D"/>
    <w:rsid w:val="00C428F1"/>
    <w:rsid w:val="00C602B2"/>
    <w:rsid w:val="00C6384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B76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C36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6451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67EC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D145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0B6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90B6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90B6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0B6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0B6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0B6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3D145E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0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599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A6DBF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7F5D3D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008E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2B76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37</Words>
  <Characters>12036</Characters>
  <Application>Microsoft Office Word</Application>
  <DocSecurity>0</DocSecurity>
  <Lines>273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4-28T20:45:00Z</dcterms:created>
  <dcterms:modified xsi:type="dcterms:W3CDTF">2025-04-28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